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New Jerse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rge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ri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de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d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saic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ssex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sex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mout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lantic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sex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rse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21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1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12Z</dcterms:created>
  <dcterms:modified xsi:type="dcterms:W3CDTF">2025-06-20T21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